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7777777" w:rsidR="009840FD" w:rsidRDefault="009840FD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7DBFEBB7" w:rsidR="009840FD" w:rsidRDefault="003A69DD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Assignment </w:t>
      </w:r>
      <w:r w:rsidR="00CB2532">
        <w:rPr>
          <w:rFonts w:ascii="Roboto" w:eastAsia="Roboto" w:hAnsi="Roboto" w:cs="Roboto"/>
          <w:b/>
          <w:sz w:val="48"/>
          <w:szCs w:val="48"/>
        </w:rPr>
        <w:t>5</w:t>
      </w:r>
    </w:p>
    <w:p w14:paraId="00000003" w14:textId="77777777" w:rsidR="009840FD" w:rsidRDefault="009840FD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00000007" w14:textId="1B4E3BCF" w:rsidR="009840FD" w:rsidRDefault="00253ADB" w:rsidP="00CB2532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What are the reasons </w:t>
      </w:r>
      <w:r w:rsidR="001E028B">
        <w:rPr>
          <w:rFonts w:ascii="Roboto" w:eastAsia="Roboto" w:hAnsi="Roboto" w:cs="Roboto"/>
          <w:sz w:val="28"/>
          <w:szCs w:val="28"/>
        </w:rPr>
        <w:t>for</w:t>
      </w:r>
      <w:r>
        <w:rPr>
          <w:rFonts w:ascii="Roboto" w:eastAsia="Roboto" w:hAnsi="Roboto" w:cs="Roboto"/>
          <w:sz w:val="28"/>
          <w:szCs w:val="28"/>
        </w:rPr>
        <w:t xml:space="preserve"> feature scaling?</w:t>
      </w:r>
    </w:p>
    <w:p w14:paraId="235944C0" w14:textId="2F9C23F1" w:rsidR="00765BCE" w:rsidRDefault="00765BCE" w:rsidP="00765BCE">
      <w:pPr>
        <w:ind w:left="360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>:</w:t>
      </w:r>
    </w:p>
    <w:p w14:paraId="141B9405" w14:textId="7D4D9E6F" w:rsidR="00765BCE" w:rsidRDefault="00765BCE" w:rsidP="00765BCE">
      <w:pPr>
        <w:ind w:left="36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Gradient Descent based and Distance/Similarity metric algorithms suffers a lot when features are of different scales. As these algorithms involve in calculating distances</w:t>
      </w:r>
      <w:r w:rsidR="00F518DA">
        <w:rPr>
          <w:rFonts w:ascii="Roboto" w:eastAsia="Roboto" w:hAnsi="Roboto" w:cs="Roboto"/>
          <w:sz w:val="28"/>
          <w:szCs w:val="28"/>
        </w:rPr>
        <w:t xml:space="preserve"> and minimizing it.</w:t>
      </w:r>
    </w:p>
    <w:p w14:paraId="25C40468" w14:textId="24D72127" w:rsidR="00F518DA" w:rsidRDefault="00F518DA" w:rsidP="00765BCE">
      <w:pPr>
        <w:ind w:left="36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There will be convergence issue in those </w:t>
      </w:r>
      <w:proofErr w:type="spellStart"/>
      <w:r>
        <w:rPr>
          <w:rFonts w:ascii="Roboto" w:eastAsia="Roboto" w:hAnsi="Roboto" w:cs="Roboto"/>
          <w:sz w:val="28"/>
          <w:szCs w:val="28"/>
        </w:rPr>
        <w:t>algos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 if features are of different scales. </w:t>
      </w:r>
    </w:p>
    <w:p w14:paraId="6C1F9155" w14:textId="06037651" w:rsidR="00F518DA" w:rsidRDefault="00F518DA" w:rsidP="00765BCE">
      <w:pPr>
        <w:ind w:left="36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Hence Feature scaling is performed.</w:t>
      </w:r>
    </w:p>
    <w:p w14:paraId="7F1AB3DF" w14:textId="77777777" w:rsidR="00765BCE" w:rsidRDefault="00765BCE" w:rsidP="00765BCE">
      <w:pPr>
        <w:ind w:left="360"/>
        <w:rPr>
          <w:rFonts w:ascii="Roboto" w:eastAsia="Roboto" w:hAnsi="Roboto" w:cs="Roboto"/>
          <w:sz w:val="28"/>
          <w:szCs w:val="28"/>
        </w:rPr>
      </w:pPr>
    </w:p>
    <w:p w14:paraId="57C37C5D" w14:textId="6D250407" w:rsidR="00253ADB" w:rsidRDefault="001E028B" w:rsidP="00CB2532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What is the difference between Feature Selection under Feature Engineering? Can you perform feature selection using regularization, if yes then how?</w:t>
      </w:r>
    </w:p>
    <w:p w14:paraId="2FB092A5" w14:textId="5D6E6457" w:rsidR="00F518DA" w:rsidRDefault="00F518DA" w:rsidP="00F518DA">
      <w:pPr>
        <w:ind w:left="360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>:</w:t>
      </w:r>
    </w:p>
    <w:p w14:paraId="3ADE8213" w14:textId="7B9E4078" w:rsidR="00D45CF2" w:rsidRDefault="00F518DA" w:rsidP="00F518DA">
      <w:pPr>
        <w:ind w:left="36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Feature selection involves selecting certain important features</w:t>
      </w:r>
      <w:r w:rsidR="00D45CF2">
        <w:rPr>
          <w:rFonts w:ascii="Roboto" w:eastAsia="Roboto" w:hAnsi="Roboto" w:cs="Roboto"/>
          <w:sz w:val="28"/>
          <w:szCs w:val="28"/>
        </w:rPr>
        <w:t xml:space="preserve"> using metrics like correlation matrix (</w:t>
      </w:r>
      <w:proofErr w:type="spellStart"/>
      <w:r w:rsidR="00D45CF2">
        <w:rPr>
          <w:rFonts w:ascii="Roboto" w:eastAsia="Roboto" w:hAnsi="Roboto" w:cs="Roboto"/>
          <w:sz w:val="28"/>
          <w:szCs w:val="28"/>
        </w:rPr>
        <w:t>HeatMap</w:t>
      </w:r>
      <w:proofErr w:type="spellEnd"/>
      <w:r w:rsidR="00D45CF2">
        <w:rPr>
          <w:rFonts w:ascii="Roboto" w:eastAsia="Roboto" w:hAnsi="Roboto" w:cs="Roboto"/>
          <w:sz w:val="28"/>
          <w:szCs w:val="28"/>
        </w:rPr>
        <w:t>), Random forest Feature selection, Tree based classifiers</w:t>
      </w:r>
      <w:r>
        <w:rPr>
          <w:rFonts w:ascii="Roboto" w:eastAsia="Roboto" w:hAnsi="Roboto" w:cs="Roboto"/>
          <w:sz w:val="28"/>
          <w:szCs w:val="28"/>
        </w:rPr>
        <w:t>.</w:t>
      </w:r>
      <w:r w:rsidR="00D45CF2">
        <w:rPr>
          <w:rFonts w:ascii="Roboto" w:eastAsia="Roboto" w:hAnsi="Roboto" w:cs="Roboto"/>
          <w:sz w:val="28"/>
          <w:szCs w:val="28"/>
        </w:rPr>
        <w:t xml:space="preserve"> </w:t>
      </w:r>
      <w:r>
        <w:rPr>
          <w:rFonts w:ascii="Roboto" w:eastAsia="Roboto" w:hAnsi="Roboto" w:cs="Roboto"/>
          <w:sz w:val="28"/>
          <w:szCs w:val="28"/>
        </w:rPr>
        <w:t xml:space="preserve"> </w:t>
      </w:r>
    </w:p>
    <w:p w14:paraId="3E3C861F" w14:textId="77777777" w:rsidR="00D45CF2" w:rsidRDefault="00D45CF2" w:rsidP="00F518DA">
      <w:pPr>
        <w:ind w:left="360"/>
        <w:rPr>
          <w:rFonts w:ascii="Roboto" w:eastAsia="Roboto" w:hAnsi="Roboto" w:cs="Roboto"/>
          <w:sz w:val="28"/>
          <w:szCs w:val="28"/>
        </w:rPr>
      </w:pPr>
    </w:p>
    <w:p w14:paraId="2831F05C" w14:textId="14635EB5" w:rsidR="00F518DA" w:rsidRDefault="00F518DA" w:rsidP="00F518DA">
      <w:pPr>
        <w:ind w:left="36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Whereas Feature engineering </w:t>
      </w:r>
      <w:r w:rsidR="00D45CF2">
        <w:rPr>
          <w:rFonts w:ascii="Roboto" w:eastAsia="Roboto" w:hAnsi="Roboto" w:cs="Roboto"/>
          <w:sz w:val="28"/>
          <w:szCs w:val="28"/>
        </w:rPr>
        <w:t>is a broader term which involves</w:t>
      </w:r>
      <w:r>
        <w:rPr>
          <w:rFonts w:ascii="Roboto" w:eastAsia="Roboto" w:hAnsi="Roboto" w:cs="Roboto"/>
          <w:sz w:val="28"/>
          <w:szCs w:val="28"/>
        </w:rPr>
        <w:t xml:space="preserve"> features selection, </w:t>
      </w:r>
      <w:r w:rsidR="00D45CF2">
        <w:rPr>
          <w:rFonts w:ascii="Roboto" w:eastAsia="Roboto" w:hAnsi="Roboto" w:cs="Roboto"/>
          <w:sz w:val="28"/>
          <w:szCs w:val="28"/>
        </w:rPr>
        <w:t xml:space="preserve">Feature Extraction (Dimensionality Reduction) and </w:t>
      </w:r>
      <w:r w:rsidR="009F46A1">
        <w:rPr>
          <w:rFonts w:ascii="Roboto" w:eastAsia="Roboto" w:hAnsi="Roboto" w:cs="Roboto"/>
          <w:sz w:val="28"/>
          <w:szCs w:val="28"/>
        </w:rPr>
        <w:t>creating</w:t>
      </w:r>
      <w:r w:rsidR="00D45CF2">
        <w:rPr>
          <w:rFonts w:ascii="Roboto" w:eastAsia="Roboto" w:hAnsi="Roboto" w:cs="Roboto"/>
          <w:sz w:val="28"/>
          <w:szCs w:val="28"/>
        </w:rPr>
        <w:t xml:space="preserve"> new features</w:t>
      </w:r>
    </w:p>
    <w:p w14:paraId="456BC656" w14:textId="52A4B1AD" w:rsidR="00F518DA" w:rsidRDefault="00F518DA" w:rsidP="00F518DA">
      <w:pPr>
        <w:ind w:left="360"/>
        <w:rPr>
          <w:rFonts w:ascii="Roboto" w:eastAsia="Roboto" w:hAnsi="Roboto" w:cs="Roboto"/>
          <w:sz w:val="28"/>
          <w:szCs w:val="28"/>
        </w:rPr>
      </w:pPr>
    </w:p>
    <w:p w14:paraId="13410AEC" w14:textId="6592EFF7" w:rsidR="00F518DA" w:rsidRDefault="00F518DA" w:rsidP="00F518DA">
      <w:pPr>
        <w:ind w:left="36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Yes, Feature selection can be performed by using LASSO regul</w:t>
      </w:r>
      <w:bookmarkStart w:id="0" w:name="_GoBack"/>
      <w:bookmarkEnd w:id="0"/>
      <w:r>
        <w:rPr>
          <w:rFonts w:ascii="Roboto" w:eastAsia="Roboto" w:hAnsi="Roboto" w:cs="Roboto"/>
          <w:sz w:val="28"/>
          <w:szCs w:val="28"/>
        </w:rPr>
        <w:t>arizatio</w:t>
      </w:r>
      <w:r w:rsidR="00A210D7">
        <w:rPr>
          <w:rFonts w:ascii="Roboto" w:eastAsia="Roboto" w:hAnsi="Roboto" w:cs="Roboto"/>
          <w:sz w:val="28"/>
          <w:szCs w:val="28"/>
        </w:rPr>
        <w:t>n. It uses L1 regularization, it adds a penalty equal to the absolute value of the magnitude of coefficients.</w:t>
      </w:r>
    </w:p>
    <w:p w14:paraId="4266E900" w14:textId="46666DA3" w:rsidR="00F518DA" w:rsidRDefault="00A210D7" w:rsidP="00A210D7">
      <w:pPr>
        <w:ind w:left="36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It will set coefficients of few features to zero, </w:t>
      </w:r>
      <w:proofErr w:type="spellStart"/>
      <w:r>
        <w:rPr>
          <w:rFonts w:ascii="Roboto" w:eastAsia="Roboto" w:hAnsi="Roboto" w:cs="Roboto"/>
          <w:sz w:val="28"/>
          <w:szCs w:val="28"/>
        </w:rPr>
        <w:t>there by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 eliminating them. In this way Feature selection can be performed using LASSO regularization.</w:t>
      </w:r>
    </w:p>
    <w:p w14:paraId="48648C5C" w14:textId="546974D9" w:rsidR="00F518DA" w:rsidRDefault="00F518DA" w:rsidP="00F518DA">
      <w:pPr>
        <w:ind w:left="720"/>
        <w:rPr>
          <w:rFonts w:ascii="Roboto" w:eastAsia="Roboto" w:hAnsi="Roboto" w:cs="Roboto"/>
          <w:sz w:val="28"/>
          <w:szCs w:val="28"/>
        </w:rPr>
      </w:pPr>
    </w:p>
    <w:p w14:paraId="6CB47C73" w14:textId="77777777" w:rsidR="00F518DA" w:rsidRDefault="00F518DA" w:rsidP="00F518DA">
      <w:pPr>
        <w:ind w:left="720"/>
        <w:rPr>
          <w:rFonts w:ascii="Roboto" w:eastAsia="Roboto" w:hAnsi="Roboto" w:cs="Roboto"/>
          <w:sz w:val="28"/>
          <w:szCs w:val="28"/>
        </w:rPr>
      </w:pPr>
    </w:p>
    <w:p w14:paraId="5F9B22BE" w14:textId="36A62F90" w:rsidR="00F625E3" w:rsidRDefault="001E028B" w:rsidP="00CB2532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Suppose you are working on a Machine Learning problem, your training accuracy is lower than the testing accuracy, what can be the reason for this?</w:t>
      </w:r>
    </w:p>
    <w:p w14:paraId="2033BD28" w14:textId="25AFAF3D" w:rsidR="00C40BB4" w:rsidRDefault="00C40BB4" w:rsidP="00C40BB4">
      <w:pPr>
        <w:ind w:left="360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: </w:t>
      </w:r>
    </w:p>
    <w:p w14:paraId="6F279A1A" w14:textId="6B2536CE" w:rsidR="00C40BB4" w:rsidRDefault="00C40BB4" w:rsidP="00C40BB4">
      <w:pPr>
        <w:ind w:left="36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This </w:t>
      </w:r>
      <w:proofErr w:type="spellStart"/>
      <w:r>
        <w:rPr>
          <w:rFonts w:ascii="Roboto" w:eastAsia="Roboto" w:hAnsi="Roboto" w:cs="Roboto"/>
          <w:sz w:val="28"/>
          <w:szCs w:val="28"/>
        </w:rPr>
        <w:t>maybe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 due to </w:t>
      </w:r>
      <w:proofErr w:type="spellStart"/>
      <w:r>
        <w:rPr>
          <w:rFonts w:ascii="Roboto" w:eastAsia="Roboto" w:hAnsi="Roboto" w:cs="Roboto"/>
          <w:sz w:val="28"/>
          <w:szCs w:val="28"/>
        </w:rPr>
        <w:t>underfitting</w:t>
      </w:r>
      <w:proofErr w:type="spellEnd"/>
      <w:r>
        <w:rPr>
          <w:rFonts w:ascii="Roboto" w:eastAsia="Roboto" w:hAnsi="Roboto" w:cs="Roboto"/>
          <w:sz w:val="28"/>
          <w:szCs w:val="28"/>
        </w:rPr>
        <w:t>. Can be improved by</w:t>
      </w:r>
    </w:p>
    <w:p w14:paraId="0DB4631E" w14:textId="04EEA0BD" w:rsidR="00C40BB4" w:rsidRDefault="00C40BB4" w:rsidP="00C40BB4">
      <w:pPr>
        <w:ind w:left="36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-Reducing any constraints on the model (Regularization)</w:t>
      </w:r>
    </w:p>
    <w:p w14:paraId="51992922" w14:textId="52864EEE" w:rsidR="00C40BB4" w:rsidRDefault="00C40BB4" w:rsidP="00C40BB4">
      <w:pPr>
        <w:ind w:left="36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-Adding more training data</w:t>
      </w:r>
    </w:p>
    <w:p w14:paraId="058ED2A0" w14:textId="7CCBF25B" w:rsidR="00C40BB4" w:rsidRDefault="00C40BB4" w:rsidP="00C40BB4">
      <w:pPr>
        <w:ind w:left="36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-Adding more features</w:t>
      </w:r>
    </w:p>
    <w:p w14:paraId="371D8C4A" w14:textId="46F219E9" w:rsidR="00C40BB4" w:rsidRDefault="00C40BB4" w:rsidP="00C40BB4">
      <w:pPr>
        <w:ind w:left="36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-Increasing model complexity</w:t>
      </w:r>
    </w:p>
    <w:p w14:paraId="75E7A901" w14:textId="27F7346C" w:rsidR="00F518DA" w:rsidRDefault="00F518DA" w:rsidP="00F518DA">
      <w:pPr>
        <w:ind w:left="720"/>
        <w:rPr>
          <w:rFonts w:ascii="Roboto" w:eastAsia="Roboto" w:hAnsi="Roboto" w:cs="Roboto"/>
          <w:sz w:val="28"/>
          <w:szCs w:val="28"/>
        </w:rPr>
      </w:pPr>
    </w:p>
    <w:p w14:paraId="51A2DA1E" w14:textId="77777777" w:rsidR="00C40BB4" w:rsidRPr="00F518DA" w:rsidRDefault="00C40BB4" w:rsidP="00F518DA">
      <w:pPr>
        <w:ind w:left="720"/>
        <w:rPr>
          <w:rFonts w:ascii="Roboto" w:eastAsia="Roboto" w:hAnsi="Roboto" w:cs="Roboto"/>
          <w:sz w:val="28"/>
          <w:szCs w:val="28"/>
        </w:rPr>
      </w:pPr>
    </w:p>
    <w:p w14:paraId="3F55F7FF" w14:textId="177BDD36" w:rsidR="001E028B" w:rsidRDefault="00976E7E" w:rsidP="00CB2532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You are training a machine learning model, your training and the testing accuracy are decreasing, what can be the reason for this?</w:t>
      </w:r>
    </w:p>
    <w:p w14:paraId="121C8389" w14:textId="49DCC85C" w:rsidR="00F518DA" w:rsidRDefault="00E17792" w:rsidP="00F518DA">
      <w:pPr>
        <w:ind w:left="360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>:</w:t>
      </w:r>
    </w:p>
    <w:p w14:paraId="045D2343" w14:textId="77777777" w:rsidR="00455380" w:rsidRDefault="00455380" w:rsidP="00455380">
      <w:pPr>
        <w:ind w:left="36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lastRenderedPageBreak/>
        <w:t xml:space="preserve">This </w:t>
      </w:r>
      <w:proofErr w:type="spellStart"/>
      <w:r>
        <w:rPr>
          <w:rFonts w:ascii="Roboto" w:eastAsia="Roboto" w:hAnsi="Roboto" w:cs="Roboto"/>
          <w:sz w:val="28"/>
          <w:szCs w:val="28"/>
        </w:rPr>
        <w:t>maybe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 due to </w:t>
      </w:r>
      <w:proofErr w:type="spellStart"/>
      <w:r>
        <w:rPr>
          <w:rFonts w:ascii="Roboto" w:eastAsia="Roboto" w:hAnsi="Roboto" w:cs="Roboto"/>
          <w:sz w:val="28"/>
          <w:szCs w:val="28"/>
        </w:rPr>
        <w:t>underfitting</w:t>
      </w:r>
      <w:proofErr w:type="spellEnd"/>
      <w:r>
        <w:rPr>
          <w:rFonts w:ascii="Roboto" w:eastAsia="Roboto" w:hAnsi="Roboto" w:cs="Roboto"/>
          <w:sz w:val="28"/>
          <w:szCs w:val="28"/>
        </w:rPr>
        <w:t>. Can be improved by</w:t>
      </w:r>
    </w:p>
    <w:p w14:paraId="041E7412" w14:textId="77777777" w:rsidR="00455380" w:rsidRDefault="00455380" w:rsidP="00455380">
      <w:pPr>
        <w:ind w:left="36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-Reducing any constraints on the model (Regularization)</w:t>
      </w:r>
    </w:p>
    <w:p w14:paraId="1F5788E5" w14:textId="77777777" w:rsidR="00455380" w:rsidRDefault="00455380" w:rsidP="00455380">
      <w:pPr>
        <w:ind w:left="36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-Adding more training data</w:t>
      </w:r>
    </w:p>
    <w:p w14:paraId="7C2B6F10" w14:textId="77777777" w:rsidR="00455380" w:rsidRDefault="00455380" w:rsidP="00455380">
      <w:pPr>
        <w:ind w:left="36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-Adding more features</w:t>
      </w:r>
    </w:p>
    <w:p w14:paraId="2950A9A8" w14:textId="77777777" w:rsidR="00455380" w:rsidRDefault="00455380" w:rsidP="00455380">
      <w:pPr>
        <w:ind w:left="36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-Increasing model complexity</w:t>
      </w:r>
    </w:p>
    <w:p w14:paraId="6774A783" w14:textId="014B4527" w:rsidR="00F518DA" w:rsidRDefault="00F518DA" w:rsidP="00F518DA">
      <w:pPr>
        <w:ind w:left="360"/>
        <w:rPr>
          <w:rFonts w:ascii="Roboto" w:eastAsia="Roboto" w:hAnsi="Roboto" w:cs="Roboto"/>
          <w:sz w:val="28"/>
          <w:szCs w:val="28"/>
        </w:rPr>
      </w:pPr>
    </w:p>
    <w:p w14:paraId="3FA8A69C" w14:textId="77777777" w:rsidR="00F518DA" w:rsidRDefault="00F518DA" w:rsidP="00F518DA">
      <w:pPr>
        <w:ind w:left="360"/>
        <w:rPr>
          <w:rFonts w:ascii="Roboto" w:eastAsia="Roboto" w:hAnsi="Roboto" w:cs="Roboto"/>
          <w:sz w:val="28"/>
          <w:szCs w:val="28"/>
        </w:rPr>
      </w:pPr>
    </w:p>
    <w:p w14:paraId="5F65294A" w14:textId="16895ACA" w:rsidR="00976E7E" w:rsidRDefault="00976E7E" w:rsidP="00CB2532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What solutions you can provide for optimal bias-variance levels in a machine learning problem?</w:t>
      </w:r>
    </w:p>
    <w:p w14:paraId="08574C2C" w14:textId="0ABD76A8" w:rsidR="00455380" w:rsidRDefault="00455380" w:rsidP="00455380">
      <w:pPr>
        <w:ind w:left="360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>:</w:t>
      </w:r>
    </w:p>
    <w:p w14:paraId="217DC8B3" w14:textId="0F4D2847" w:rsidR="00455380" w:rsidRDefault="00455380" w:rsidP="00455380">
      <w:pPr>
        <w:ind w:left="36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When the model fails to learn properly it is high bias case (</w:t>
      </w:r>
      <w:proofErr w:type="spellStart"/>
      <w:r>
        <w:rPr>
          <w:rFonts w:ascii="Roboto" w:eastAsia="Roboto" w:hAnsi="Roboto" w:cs="Roboto"/>
          <w:sz w:val="28"/>
          <w:szCs w:val="28"/>
        </w:rPr>
        <w:t>underfit</w:t>
      </w:r>
      <w:proofErr w:type="spellEnd"/>
      <w:r>
        <w:rPr>
          <w:rFonts w:ascii="Roboto" w:eastAsia="Roboto" w:hAnsi="Roboto" w:cs="Roboto"/>
          <w:sz w:val="28"/>
          <w:szCs w:val="28"/>
        </w:rPr>
        <w:t>), and when it learns too much and noise in the data it is High variance case (</w:t>
      </w:r>
      <w:proofErr w:type="spellStart"/>
      <w:r>
        <w:rPr>
          <w:rFonts w:ascii="Roboto" w:eastAsia="Roboto" w:hAnsi="Roboto" w:cs="Roboto"/>
          <w:sz w:val="28"/>
          <w:szCs w:val="28"/>
        </w:rPr>
        <w:t>overfit</w:t>
      </w:r>
      <w:proofErr w:type="spellEnd"/>
      <w:r>
        <w:rPr>
          <w:rFonts w:ascii="Roboto" w:eastAsia="Roboto" w:hAnsi="Roboto" w:cs="Roboto"/>
          <w:sz w:val="28"/>
          <w:szCs w:val="28"/>
        </w:rPr>
        <w:t>). Both the cases are not desirable.</w:t>
      </w:r>
    </w:p>
    <w:p w14:paraId="1E0EE797" w14:textId="3CD73D62" w:rsidR="00455380" w:rsidRDefault="00455380" w:rsidP="00455380">
      <w:pPr>
        <w:ind w:left="360"/>
        <w:rPr>
          <w:rFonts w:ascii="Roboto" w:eastAsia="Roboto" w:hAnsi="Roboto" w:cs="Roboto"/>
          <w:sz w:val="28"/>
          <w:szCs w:val="28"/>
        </w:rPr>
      </w:pPr>
    </w:p>
    <w:p w14:paraId="285AB4EA" w14:textId="37935AB6" w:rsidR="00455380" w:rsidRPr="00CB2532" w:rsidRDefault="00455380" w:rsidP="00455380">
      <w:pPr>
        <w:ind w:left="36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There should be a trade-off between these two. This can be observed when both train loss and test loss are relatively low. This case is also known as “Low Bias and Low Variance” case. </w:t>
      </w:r>
    </w:p>
    <w:sectPr w:rsidR="00455380" w:rsidRPr="00CB2532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2E1FEC" w14:textId="77777777" w:rsidR="007B6B0B" w:rsidRDefault="007B6B0B">
      <w:pPr>
        <w:spacing w:line="240" w:lineRule="auto"/>
      </w:pPr>
      <w:r>
        <w:separator/>
      </w:r>
    </w:p>
  </w:endnote>
  <w:endnote w:type="continuationSeparator" w:id="0">
    <w:p w14:paraId="2181AABF" w14:textId="77777777" w:rsidR="007B6B0B" w:rsidRDefault="007B6B0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Times New Roman"/>
    <w:charset w:val="00"/>
    <w:family w:val="auto"/>
    <w:pitch w:val="variable"/>
    <w:sig w:usb0="00000001" w:usb1="5000205B" w:usb2="0000002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0B" w14:textId="77777777" w:rsidR="009840FD" w:rsidRDefault="009840FD"/>
  <w:p w14:paraId="0000000C" w14:textId="77777777" w:rsidR="009840FD" w:rsidRDefault="007B6B0B">
    <w:r>
      <w:pict w14:anchorId="098015F1">
        <v:rect id="_x0000_i1026" style="width:0;height:1.5pt" o:hralign="center" o:hrstd="t" o:hr="t" fillcolor="#a0a0a0" stroked="f"/>
      </w:pict>
    </w:r>
  </w:p>
  <w:p w14:paraId="0000000D" w14:textId="77777777" w:rsidR="009840FD" w:rsidRDefault="009840FD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A1E6CB" w14:textId="77777777" w:rsidR="007B6B0B" w:rsidRDefault="007B6B0B">
      <w:pPr>
        <w:spacing w:line="240" w:lineRule="auto"/>
      </w:pPr>
      <w:r>
        <w:separator/>
      </w:r>
    </w:p>
  </w:footnote>
  <w:footnote w:type="continuationSeparator" w:id="0">
    <w:p w14:paraId="570D6744" w14:textId="77777777" w:rsidR="007B6B0B" w:rsidRDefault="007B6B0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08" w14:textId="77777777" w:rsidR="009840FD" w:rsidRDefault="009840FD"/>
  <w:p w14:paraId="00000009" w14:textId="77777777" w:rsidR="009840FD" w:rsidRDefault="007B6B0B">
    <w:r>
      <w:pict w14:anchorId="082C9E69">
        <v:rect id="_x0000_i1025" style="width:0;height:1.5pt" o:hralign="center" o:hrstd="t" o:hr="t" fillcolor="#a0a0a0" stroked="f"/>
      </w:pict>
    </w:r>
  </w:p>
  <w:p w14:paraId="0000000A" w14:textId="77777777" w:rsidR="009840FD" w:rsidRDefault="007B6B0B">
    <w:r>
      <w:pict w14:anchorId="680EC40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2050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B774A4"/>
    <w:multiLevelType w:val="multilevel"/>
    <w:tmpl w:val="156084A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wMje0NDAyMTEwNTVW0lEKTi0uzszPAykwqQUAskStECwAAAA="/>
  </w:docVars>
  <w:rsids>
    <w:rsidRoot w:val="009840FD"/>
    <w:rsid w:val="00164567"/>
    <w:rsid w:val="001E028B"/>
    <w:rsid w:val="00253ADB"/>
    <w:rsid w:val="002E2519"/>
    <w:rsid w:val="00351280"/>
    <w:rsid w:val="003A69DD"/>
    <w:rsid w:val="003D0477"/>
    <w:rsid w:val="00455380"/>
    <w:rsid w:val="00537D9C"/>
    <w:rsid w:val="005C16D3"/>
    <w:rsid w:val="0072579E"/>
    <w:rsid w:val="00765BCE"/>
    <w:rsid w:val="007B6B0B"/>
    <w:rsid w:val="008B4860"/>
    <w:rsid w:val="00976E7E"/>
    <w:rsid w:val="009840FD"/>
    <w:rsid w:val="009F46A1"/>
    <w:rsid w:val="00A210D7"/>
    <w:rsid w:val="00B17EA5"/>
    <w:rsid w:val="00B73375"/>
    <w:rsid w:val="00C40BB4"/>
    <w:rsid w:val="00C468F5"/>
    <w:rsid w:val="00CB2532"/>
    <w:rsid w:val="00D45CF2"/>
    <w:rsid w:val="00E17792"/>
    <w:rsid w:val="00F518DA"/>
    <w:rsid w:val="00F625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39F3F81D"/>
  <w15:docId w15:val="{49EA010F-8F7F-4D60-9846-B48C7343D3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B17EA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6</TotalTime>
  <Pages>2</Pages>
  <Words>347</Words>
  <Characters>198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REEKANTH</cp:lastModifiedBy>
  <cp:revision>14</cp:revision>
  <dcterms:created xsi:type="dcterms:W3CDTF">2021-12-03T17:46:00Z</dcterms:created>
  <dcterms:modified xsi:type="dcterms:W3CDTF">2022-03-23T01:53:00Z</dcterms:modified>
</cp:coreProperties>
</file>